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7D56E2" w14:textId="77777777" w:rsidR="00DC219A" w:rsidRDefault="00DC219A" w:rsidP="00A83BD2">
      <w:pPr>
        <w:pStyle w:val="UTB"/>
      </w:pPr>
      <w:r w:rsidRPr="00897167">
        <w:t>Univerzita Tomáše Bati ve Zlíně</w:t>
      </w:r>
    </w:p>
    <w:p w14:paraId="657B0AB2" w14:textId="77777777" w:rsidR="00DC219A" w:rsidRPr="00897167" w:rsidRDefault="00DC219A" w:rsidP="00A83BD2">
      <w:pPr>
        <w:pStyle w:val="FaME"/>
      </w:pPr>
      <w:r w:rsidRPr="00897167">
        <w:t>Fakulta managementu a ekonomiky</w:t>
      </w:r>
    </w:p>
    <w:p w14:paraId="3C562C66" w14:textId="77777777" w:rsidR="00DC219A" w:rsidRDefault="00DC219A" w:rsidP="00A83BD2">
      <w:pPr>
        <w:pStyle w:val="nazev"/>
        <w:rPr>
          <w:b w:val="0"/>
        </w:rPr>
      </w:pPr>
      <w:r w:rsidRPr="00A83BD2">
        <w:t>Posudek</w:t>
      </w:r>
      <w:r>
        <w:rPr>
          <w:b w:val="0"/>
        </w:rPr>
        <w:t xml:space="preserve"> </w:t>
      </w:r>
      <w:r w:rsidR="006B5581">
        <w:t xml:space="preserve">vedoucího </w:t>
      </w:r>
      <w:r w:rsidRPr="00A83BD2">
        <w:t>bakalářské práce</w:t>
      </w:r>
    </w:p>
    <w:p w14:paraId="50F227CF" w14:textId="3E9AC132" w:rsidR="00DC219A" w:rsidRDefault="00DC219A" w:rsidP="00A83BD2">
      <w:pPr>
        <w:tabs>
          <w:tab w:val="left" w:pos="4440"/>
          <w:tab w:val="left" w:pos="8520"/>
          <w:tab w:val="right" w:pos="10440"/>
        </w:tabs>
        <w:jc w:val="both"/>
      </w:pPr>
      <w:r>
        <w:t xml:space="preserve">Jméno studenta: </w:t>
      </w:r>
      <w:bookmarkStart w:id="0" w:name="Text8"/>
      <w:bookmarkStart w:id="1" w:name="Rozevírací2"/>
      <w:r w:rsidR="005C5600" w:rsidRPr="00F506F8">
        <w:rPr>
          <w:b/>
          <w:i/>
          <w:sz w:val="22"/>
          <w:szCs w:val="22"/>
        </w:rPr>
        <w:fldChar w:fldCharType="begin">
          <w:ffData>
            <w:name w:val="Text8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5C5600" w:rsidRPr="00F506F8">
        <w:rPr>
          <w:b/>
          <w:i/>
          <w:sz w:val="22"/>
          <w:szCs w:val="22"/>
        </w:rPr>
      </w:r>
      <w:r w:rsidR="005C5600" w:rsidRPr="00F506F8">
        <w:rPr>
          <w:b/>
          <w:i/>
          <w:sz w:val="22"/>
          <w:szCs w:val="22"/>
        </w:rPr>
        <w:fldChar w:fldCharType="separate"/>
      </w:r>
      <w:r w:rsidR="00666375" w:rsidRPr="00666375">
        <w:rPr>
          <w:b/>
          <w:i/>
          <w:sz w:val="22"/>
          <w:szCs w:val="22"/>
        </w:rPr>
        <w:t>Roman Zlámal</w:t>
      </w:r>
      <w:r w:rsidR="005C5600" w:rsidRPr="00F506F8">
        <w:rPr>
          <w:b/>
          <w:i/>
          <w:sz w:val="22"/>
          <w:szCs w:val="22"/>
        </w:rPr>
        <w:fldChar w:fldCharType="end"/>
      </w:r>
      <w:bookmarkEnd w:id="0"/>
      <w:r>
        <w:tab/>
      </w:r>
      <w:bookmarkEnd w:id="1"/>
      <w:r w:rsidR="006B5581">
        <w:t xml:space="preserve">Vedoucí </w:t>
      </w:r>
      <w:r>
        <w:t>BP:</w:t>
      </w:r>
      <w:bookmarkStart w:id="2" w:name="Text2"/>
      <w:r w:rsidR="005C5600" w:rsidRPr="00F506F8">
        <w:rPr>
          <w:b/>
          <w:i/>
          <w:sz w:val="22"/>
          <w:szCs w:val="22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5C5600" w:rsidRPr="00F506F8">
        <w:rPr>
          <w:b/>
          <w:i/>
          <w:sz w:val="22"/>
          <w:szCs w:val="22"/>
        </w:rPr>
      </w:r>
      <w:r w:rsidR="005C5600" w:rsidRPr="00F506F8">
        <w:rPr>
          <w:b/>
          <w:i/>
          <w:sz w:val="22"/>
          <w:szCs w:val="22"/>
        </w:rPr>
        <w:fldChar w:fldCharType="separate"/>
      </w:r>
      <w:r w:rsidR="005C4D4A" w:rsidRPr="005C4D4A">
        <w:rPr>
          <w:b/>
          <w:i/>
          <w:sz w:val="22"/>
          <w:szCs w:val="22"/>
        </w:rPr>
        <w:t>Ing. David Homola, Ph.D.</w:t>
      </w:r>
      <w:r w:rsidR="005C5600" w:rsidRPr="00F506F8">
        <w:rPr>
          <w:b/>
          <w:i/>
          <w:sz w:val="22"/>
          <w:szCs w:val="22"/>
        </w:rPr>
        <w:fldChar w:fldCharType="end"/>
      </w:r>
      <w:bookmarkEnd w:id="2"/>
      <w:r>
        <w:tab/>
        <w:t>Ak. rok:</w:t>
      </w:r>
      <w:bookmarkStart w:id="3" w:name="Text3"/>
      <w:r w:rsidR="005C5600" w:rsidRPr="00F506F8">
        <w:rPr>
          <w:b/>
          <w:i/>
          <w:sz w:val="22"/>
          <w:szCs w:val="22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5C5600" w:rsidRPr="00F506F8">
        <w:rPr>
          <w:b/>
          <w:i/>
          <w:sz w:val="22"/>
          <w:szCs w:val="22"/>
        </w:rPr>
      </w:r>
      <w:r w:rsidR="005C5600" w:rsidRPr="00F506F8">
        <w:rPr>
          <w:b/>
          <w:i/>
          <w:sz w:val="22"/>
          <w:szCs w:val="22"/>
        </w:rPr>
        <w:fldChar w:fldCharType="separate"/>
      </w:r>
      <w:r w:rsidR="005C4D4A" w:rsidRPr="005C4D4A">
        <w:rPr>
          <w:b/>
          <w:i/>
          <w:sz w:val="22"/>
          <w:szCs w:val="22"/>
        </w:rPr>
        <w:t>2020/2021</w:t>
      </w:r>
      <w:r w:rsidR="005C5600" w:rsidRPr="00F506F8">
        <w:rPr>
          <w:b/>
          <w:i/>
          <w:sz w:val="22"/>
          <w:szCs w:val="22"/>
        </w:rPr>
        <w:fldChar w:fldCharType="end"/>
      </w:r>
      <w:bookmarkEnd w:id="3"/>
    </w:p>
    <w:p w14:paraId="74EE1978" w14:textId="77777777" w:rsidR="00DC219A" w:rsidRDefault="00DC219A" w:rsidP="00A83BD2">
      <w:pPr>
        <w:jc w:val="both"/>
      </w:pPr>
    </w:p>
    <w:p w14:paraId="6D5418A9" w14:textId="77777777" w:rsidR="00DC219A" w:rsidRDefault="00DC219A" w:rsidP="00A83BD2">
      <w:pPr>
        <w:jc w:val="both"/>
      </w:pPr>
    </w:p>
    <w:p w14:paraId="4E430634" w14:textId="39261FA5" w:rsidR="00DC219A" w:rsidRDefault="00DC219A" w:rsidP="00A83BD2">
      <w:pPr>
        <w:jc w:val="both"/>
      </w:pPr>
      <w:r>
        <w:t xml:space="preserve">Téma BP: </w:t>
      </w:r>
      <w:bookmarkStart w:id="4" w:name="Text4"/>
      <w:r w:rsidR="005C5600" w:rsidRPr="007358A5">
        <w:rPr>
          <w:b/>
          <w:i/>
          <w:sz w:val="22"/>
          <w:szCs w:val="22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7358A5">
        <w:rPr>
          <w:b/>
          <w:i/>
          <w:sz w:val="22"/>
          <w:szCs w:val="22"/>
        </w:rPr>
        <w:instrText xml:space="preserve"> FORMTEXT </w:instrText>
      </w:r>
      <w:r w:rsidR="005C5600" w:rsidRPr="007358A5">
        <w:rPr>
          <w:b/>
          <w:i/>
          <w:sz w:val="22"/>
          <w:szCs w:val="22"/>
        </w:rPr>
      </w:r>
      <w:r w:rsidR="005C5600" w:rsidRPr="007358A5">
        <w:rPr>
          <w:b/>
          <w:i/>
          <w:sz w:val="22"/>
          <w:szCs w:val="22"/>
        </w:rPr>
        <w:fldChar w:fldCharType="separate"/>
      </w:r>
      <w:r w:rsidR="00666375" w:rsidRPr="00666375">
        <w:rPr>
          <w:b/>
          <w:i/>
          <w:sz w:val="22"/>
          <w:szCs w:val="22"/>
        </w:rPr>
        <w:t>Mzdové účetnictví a jeho úprava ve vybrané společnosti</w:t>
      </w:r>
      <w:r w:rsidR="005C5600" w:rsidRPr="007358A5">
        <w:rPr>
          <w:b/>
          <w:i/>
          <w:sz w:val="22"/>
          <w:szCs w:val="22"/>
        </w:rPr>
        <w:fldChar w:fldCharType="end"/>
      </w:r>
      <w:bookmarkEnd w:id="4"/>
    </w:p>
    <w:p w14:paraId="7C51C7A3" w14:textId="77777777" w:rsidR="00DC219A" w:rsidRDefault="00DC219A" w:rsidP="00A83BD2">
      <w:pPr>
        <w:jc w:val="both"/>
      </w:pPr>
    </w:p>
    <w:p w14:paraId="6864B4BE" w14:textId="77777777" w:rsidR="00DC219A" w:rsidRDefault="00DC219A" w:rsidP="00A83BD2"/>
    <w:p w14:paraId="7A76D907" w14:textId="77777777" w:rsidR="00DC219A" w:rsidRPr="005F755D" w:rsidRDefault="00DC219A" w:rsidP="00A83BD2">
      <w:r w:rsidRPr="005F755D">
        <w:t>U hodnocení kritéria 1 zohledněte náročnost tématu práce.</w:t>
      </w:r>
    </w:p>
    <w:p w14:paraId="3C70D2FC" w14:textId="77777777" w:rsidR="00DC219A" w:rsidRPr="005F755D" w:rsidRDefault="00DC219A" w:rsidP="00A83BD2">
      <w:r w:rsidRPr="005F755D">
        <w:t>Při hodnocení kritérií 2-6 zohledněte následující bodování:</w:t>
      </w:r>
    </w:p>
    <w:p w14:paraId="4F5AE7AF" w14:textId="77777777" w:rsidR="00DC219A" w:rsidRPr="005F755D" w:rsidRDefault="00DC219A" w:rsidP="00A83BD2">
      <w:r w:rsidRPr="005F755D">
        <w:t>5 bodů – splněno velmi kvalitně, výrazně překračuje požadavky</w:t>
      </w:r>
    </w:p>
    <w:p w14:paraId="6D77121E" w14:textId="77777777" w:rsidR="00DC219A" w:rsidRPr="005F755D" w:rsidRDefault="00DC219A" w:rsidP="00A83BD2">
      <w:r w:rsidRPr="005F755D">
        <w:t>4 body – splněno kvalitně</w:t>
      </w:r>
    </w:p>
    <w:p w14:paraId="0BFEF82C" w14:textId="77777777" w:rsidR="00DC219A" w:rsidRPr="005F755D" w:rsidRDefault="00DC219A" w:rsidP="00A83BD2">
      <w:r w:rsidRPr="005F755D">
        <w:t>3 body – splněno bez výhrad</w:t>
      </w:r>
    </w:p>
    <w:p w14:paraId="4F83596B" w14:textId="77777777" w:rsidR="00DC219A" w:rsidRPr="005F755D" w:rsidRDefault="00DC219A" w:rsidP="00A83BD2">
      <w:r w:rsidRPr="005F755D">
        <w:t>2 body – splněno s menšími nedostatky</w:t>
      </w:r>
    </w:p>
    <w:p w14:paraId="7D0A48DE" w14:textId="77777777" w:rsidR="00DC219A" w:rsidRPr="005F755D" w:rsidRDefault="00DC219A" w:rsidP="00A83BD2">
      <w:r w:rsidRPr="005F755D">
        <w:t>1 body – splněno, ale s výraznými nedostatky</w:t>
      </w:r>
    </w:p>
    <w:p w14:paraId="0E9A552D" w14:textId="77777777" w:rsidR="00DC219A" w:rsidRDefault="00DC219A" w:rsidP="00A83BD2">
      <w:pPr>
        <w:tabs>
          <w:tab w:val="left" w:pos="4440"/>
          <w:tab w:val="left" w:pos="8640"/>
          <w:tab w:val="right" w:pos="10440"/>
        </w:tabs>
        <w:jc w:val="both"/>
      </w:pPr>
      <w:r w:rsidRPr="005F755D">
        <w:t>0 bodů – nesplněno</w:t>
      </w:r>
    </w:p>
    <w:p w14:paraId="51C261CF" w14:textId="77777777" w:rsidR="00DC219A" w:rsidRDefault="00DC219A" w:rsidP="001B5B85"/>
    <w:p w14:paraId="292F2076" w14:textId="77777777" w:rsidR="004F4688" w:rsidRDefault="004F4688" w:rsidP="001B5B85"/>
    <w:tbl>
      <w:tblPr>
        <w:tblW w:w="5000" w:type="pct"/>
        <w:tblBorders>
          <w:top w:val="single" w:sz="6" w:space="0" w:color="auto"/>
          <w:left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7995"/>
        <w:gridCol w:w="2471"/>
      </w:tblGrid>
      <w:tr w:rsidR="00DC219A" w:rsidRPr="00FB1E25" w14:paraId="48D513C2" w14:textId="77777777" w:rsidTr="004F4688">
        <w:trPr>
          <w:trHeight w:val="308"/>
        </w:trPr>
        <w:tc>
          <w:tcPr>
            <w:tcW w:w="7995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0FFD15AD" w14:textId="77777777" w:rsidR="00DC219A" w:rsidRPr="00FB1E25" w:rsidRDefault="00DC219A" w:rsidP="00873AF9">
            <w:pPr>
              <w:pStyle w:val="kriterianazev"/>
            </w:pPr>
            <w:r w:rsidRPr="003C6485">
              <w:t>Kritéria</w:t>
            </w:r>
            <w:r w:rsidRPr="00FB1E25">
              <w:t xml:space="preserve"> hodnocení</w:t>
            </w:r>
          </w:p>
        </w:tc>
        <w:tc>
          <w:tcPr>
            <w:tcW w:w="247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7B355A45" w14:textId="77777777" w:rsidR="00DC219A" w:rsidRPr="00FB1E25" w:rsidRDefault="00DC219A" w:rsidP="00873AF9">
            <w:pPr>
              <w:jc w:val="center"/>
              <w:rPr>
                <w:snapToGrid w:val="0"/>
                <w:color w:val="000000"/>
              </w:rPr>
            </w:pPr>
            <w:r w:rsidRPr="00FB1E25">
              <w:rPr>
                <w:snapToGrid w:val="0"/>
                <w:color w:val="000000"/>
              </w:rPr>
              <w:t>Počet bodů</w:t>
            </w:r>
          </w:p>
        </w:tc>
      </w:tr>
      <w:tr w:rsidR="00DC219A" w:rsidRPr="00FB1E25" w14:paraId="4D75983A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14:paraId="3163DBB5" w14:textId="77777777" w:rsidR="00DC219A" w:rsidRPr="008375DD" w:rsidRDefault="00DC219A" w:rsidP="00873AF9">
            <w:pPr>
              <w:pStyle w:val="kriterium"/>
            </w:pPr>
            <w:r>
              <w:t xml:space="preserve"> </w:t>
            </w:r>
            <w:r w:rsidRPr="008375DD">
              <w:t>Náročnost tématu práce:</w:t>
            </w:r>
          </w:p>
        </w:tc>
        <w:bookmarkStart w:id="5" w:name="Rozevírací6"/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14:paraId="5EF08D9D" w14:textId="77777777" w:rsidR="00DC219A" w:rsidRPr="003D36A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8C5CDA">
              <w:rPr>
                <w:b/>
                <w:snapToGrid w:val="0"/>
                <w:color w:val="000000"/>
              </w:rPr>
            </w:r>
            <w:r w:rsidR="008C5CDA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5"/>
          </w:p>
        </w:tc>
      </w:tr>
      <w:tr w:rsidR="00DC219A" w:rsidRPr="00FB1E25" w14:paraId="44C15884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335DBAE5" w14:textId="77777777" w:rsidR="00DC219A" w:rsidRPr="008375DD" w:rsidRDefault="00DC219A" w:rsidP="00873AF9">
            <w:pPr>
              <w:pStyle w:val="odrazka"/>
            </w:pPr>
            <w:r w:rsidRPr="008375DD">
              <w:t>řešená problematika je složitá</w:t>
            </w:r>
          </w:p>
        </w:tc>
        <w:tc>
          <w:tcPr>
            <w:tcW w:w="2471" w:type="dxa"/>
            <w:vAlign w:val="center"/>
          </w:tcPr>
          <w:p w14:paraId="2DD7A428" w14:textId="77777777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8C5CDA">
              <w:rPr>
                <w:snapToGrid w:val="0"/>
                <w:color w:val="000000"/>
              </w:rPr>
            </w:r>
            <w:r w:rsidR="008C5CDA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26EC8BB9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486D8C74" w14:textId="77777777" w:rsidR="00DC219A" w:rsidRPr="008375DD" w:rsidRDefault="00DC219A" w:rsidP="00873AF9">
            <w:pPr>
              <w:pStyle w:val="odrazka"/>
            </w:pPr>
            <w:r w:rsidRPr="008375DD">
              <w:t>získávání dat je náročné</w:t>
            </w:r>
          </w:p>
        </w:tc>
        <w:tc>
          <w:tcPr>
            <w:tcW w:w="2471" w:type="dxa"/>
            <w:vAlign w:val="center"/>
          </w:tcPr>
          <w:p w14:paraId="2DB22970" w14:textId="77777777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8C5CDA">
              <w:rPr>
                <w:snapToGrid w:val="0"/>
                <w:color w:val="000000"/>
              </w:rPr>
            </w:r>
            <w:r w:rsidR="008C5CDA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23A3E498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14:paraId="5BB91079" w14:textId="77777777" w:rsidR="00DC219A" w:rsidRPr="008375DD" w:rsidRDefault="00DC219A" w:rsidP="00873AF9">
            <w:pPr>
              <w:pStyle w:val="odrazka"/>
            </w:pPr>
            <w:r w:rsidRPr="008375DD">
              <w:t>zpracování dat je náročné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14:paraId="65B9CABF" w14:textId="77777777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8C5CDA">
              <w:rPr>
                <w:snapToGrid w:val="0"/>
                <w:color w:val="000000"/>
              </w:rPr>
            </w:r>
            <w:r w:rsidR="008C5CDA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10B6FD15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14:paraId="61856193" w14:textId="77777777" w:rsidR="00DC219A" w:rsidRPr="003D36A5" w:rsidRDefault="00DC219A" w:rsidP="00873AF9">
            <w:pPr>
              <w:pStyle w:val="kriterium"/>
            </w:pPr>
            <w:r>
              <w:t>Cíle a metody práce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14:paraId="54FD33BF" w14:textId="77777777" w:rsidR="00DC219A" w:rsidRPr="003D36A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8C5CDA">
              <w:rPr>
                <w:b/>
                <w:snapToGrid w:val="0"/>
                <w:color w:val="000000"/>
              </w:rPr>
            </w:r>
            <w:r w:rsidR="008C5CDA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7F366437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5717C82C" w14:textId="77777777" w:rsidR="00DC219A" w:rsidRPr="00750650" w:rsidRDefault="00DC219A" w:rsidP="00873AF9">
            <w:pPr>
              <w:pStyle w:val="odrazka"/>
              <w:numPr>
                <w:ilvl w:val="0"/>
                <w:numId w:val="3"/>
              </w:numPr>
              <w:ind w:left="851" w:hanging="284"/>
            </w:pPr>
            <w:r>
              <w:t>cíle práce jsou srozumitelně formulovány</w:t>
            </w:r>
          </w:p>
        </w:tc>
        <w:tc>
          <w:tcPr>
            <w:tcW w:w="2471" w:type="dxa"/>
            <w:vAlign w:val="center"/>
          </w:tcPr>
          <w:p w14:paraId="46672D01" w14:textId="77777777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8C5CDA">
              <w:rPr>
                <w:snapToGrid w:val="0"/>
                <w:color w:val="000000"/>
              </w:rPr>
            </w:r>
            <w:r w:rsidR="008C5CDA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229E874C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64AF7E8D" w14:textId="77777777" w:rsidR="00DC219A" w:rsidRPr="00750650" w:rsidRDefault="00DC219A" w:rsidP="00873AF9">
            <w:pPr>
              <w:pStyle w:val="odrazka"/>
            </w:pPr>
            <w:r>
              <w:t>metody zpracování práce jsou srozumitelně formulovány</w:t>
            </w:r>
          </w:p>
        </w:tc>
        <w:tc>
          <w:tcPr>
            <w:tcW w:w="2471" w:type="dxa"/>
            <w:vAlign w:val="center"/>
          </w:tcPr>
          <w:p w14:paraId="3B96C8B4" w14:textId="77777777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8C5CDA">
              <w:rPr>
                <w:snapToGrid w:val="0"/>
                <w:color w:val="000000"/>
              </w:rPr>
            </w:r>
            <w:r w:rsidR="008C5CDA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3C2B2C66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36B92349" w14:textId="77777777" w:rsidR="00DC219A" w:rsidRPr="00750650" w:rsidRDefault="00DC219A" w:rsidP="00873AF9">
            <w:pPr>
              <w:pStyle w:val="odrazka"/>
            </w:pPr>
            <w:r>
              <w:t>prezentované cíle práce jsou v souladu s tématem práce</w:t>
            </w:r>
          </w:p>
        </w:tc>
        <w:tc>
          <w:tcPr>
            <w:tcW w:w="2471" w:type="dxa"/>
            <w:vAlign w:val="center"/>
          </w:tcPr>
          <w:p w14:paraId="778B7597" w14:textId="77777777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8C5CDA">
              <w:rPr>
                <w:snapToGrid w:val="0"/>
                <w:color w:val="000000"/>
              </w:rPr>
            </w:r>
            <w:r w:rsidR="008C5CDA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316743C4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14:paraId="5F531959" w14:textId="77777777" w:rsidR="00DC219A" w:rsidRPr="00750650" w:rsidRDefault="00DC219A" w:rsidP="00873AF9">
            <w:pPr>
              <w:pStyle w:val="odrazka"/>
            </w:pPr>
            <w:r>
              <w:t>zvolené metody a postupy jsou vhodné pro naplnění cílů práce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14:paraId="12005270" w14:textId="77777777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8C5CDA">
              <w:rPr>
                <w:snapToGrid w:val="0"/>
                <w:color w:val="000000"/>
              </w:rPr>
            </w:r>
            <w:r w:rsidR="008C5CDA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5F1663EE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14:paraId="619F8F11" w14:textId="77777777" w:rsidR="00DC219A" w:rsidRPr="00FB1E25" w:rsidRDefault="00DC219A" w:rsidP="00873AF9">
            <w:pPr>
              <w:pStyle w:val="kriterium"/>
            </w:pPr>
            <w:r w:rsidRPr="00FB1E25">
              <w:t>Teoretická část práce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14:paraId="41406959" w14:textId="7A304B87" w:rsidR="00DC219A" w:rsidRPr="00FB1E2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8C5CDA">
              <w:rPr>
                <w:b/>
                <w:snapToGrid w:val="0"/>
                <w:color w:val="000000"/>
              </w:rPr>
            </w:r>
            <w:r w:rsidR="008C5CDA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7124FD8D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7904912D" w14:textId="77777777" w:rsidR="00DC219A" w:rsidRPr="00FB1E25" w:rsidRDefault="00DC219A" w:rsidP="008875A8">
            <w:pPr>
              <w:pStyle w:val="odrazka"/>
              <w:numPr>
                <w:ilvl w:val="0"/>
                <w:numId w:val="8"/>
              </w:numPr>
              <w:ind w:left="851" w:hanging="284"/>
            </w:pPr>
            <w:r>
              <w:t>t</w:t>
            </w:r>
            <w:r w:rsidRPr="00FB1E25">
              <w:t>eoretická část práce obsahuje kritickou literární rešerši</w:t>
            </w:r>
          </w:p>
        </w:tc>
        <w:tc>
          <w:tcPr>
            <w:tcW w:w="2471" w:type="dxa"/>
            <w:vAlign w:val="center"/>
          </w:tcPr>
          <w:p w14:paraId="3F4264E2" w14:textId="0BB079AD" w:rsidR="00DC219A" w:rsidRPr="00FB1E25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8C5CDA">
              <w:rPr>
                <w:snapToGrid w:val="0"/>
                <w:color w:val="000000"/>
              </w:rPr>
            </w:r>
            <w:r w:rsidR="008C5CDA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27A7581F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3320070E" w14:textId="77777777" w:rsidR="00DC219A" w:rsidRPr="00FB1E25" w:rsidRDefault="00DC219A" w:rsidP="00873AF9">
            <w:pPr>
              <w:pStyle w:val="odrazka"/>
            </w:pPr>
            <w:r>
              <w:t xml:space="preserve">teoretická část vychází z vhodně zvolených </w:t>
            </w:r>
            <w:r w:rsidRPr="00FB1E25">
              <w:t>domácích i cizojazyčný</w:t>
            </w:r>
            <w:r>
              <w:t>ch</w:t>
            </w:r>
            <w:r w:rsidRPr="00FB1E25">
              <w:t xml:space="preserve"> zdrojů</w:t>
            </w:r>
            <w:r>
              <w:t xml:space="preserve"> </w:t>
            </w:r>
            <w:r>
              <w:br/>
              <w:t>(s přihlédnutím k relevantnosti, aktuálnosti a typu publikací)</w:t>
            </w:r>
          </w:p>
        </w:tc>
        <w:tc>
          <w:tcPr>
            <w:tcW w:w="2471" w:type="dxa"/>
            <w:vAlign w:val="center"/>
          </w:tcPr>
          <w:p w14:paraId="6EBB6F3D" w14:textId="722EA974" w:rsidR="00DC219A" w:rsidRPr="00FB1E25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8C5CDA">
              <w:rPr>
                <w:snapToGrid w:val="0"/>
                <w:color w:val="000000"/>
              </w:rPr>
            </w:r>
            <w:r w:rsidR="008C5CDA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2C9867A5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14:paraId="59EC5289" w14:textId="77777777" w:rsidR="00DC219A" w:rsidRPr="00FB1E25" w:rsidRDefault="00DC219A" w:rsidP="00873AF9">
            <w:pPr>
              <w:pStyle w:val="odrazka"/>
            </w:pPr>
            <w:r>
              <w:t>t</w:t>
            </w:r>
            <w:r w:rsidRPr="00FB1E25">
              <w:t>eoretické zdroje</w:t>
            </w:r>
            <w:r>
              <w:t xml:space="preserve"> v textu</w:t>
            </w:r>
            <w:r w:rsidRPr="00FB1E25">
              <w:t xml:space="preserve"> jsou citovány odpovídajícím způsobem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14:paraId="5A27313A" w14:textId="7EB00430" w:rsidR="00DC219A" w:rsidRPr="00FB1E25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8C5CDA">
              <w:rPr>
                <w:snapToGrid w:val="0"/>
                <w:color w:val="000000"/>
              </w:rPr>
            </w:r>
            <w:r w:rsidR="008C5CDA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4F79C5CE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14:paraId="6DCCFC28" w14:textId="77777777" w:rsidR="00DC219A" w:rsidRPr="00FB1E25" w:rsidRDefault="00DC219A" w:rsidP="00873AF9">
            <w:pPr>
              <w:pStyle w:val="kriterium"/>
            </w:pPr>
            <w:r w:rsidRPr="00FB1E25">
              <w:t xml:space="preserve">Praktická část práce </w:t>
            </w:r>
            <w:r>
              <w:t>–</w:t>
            </w:r>
            <w:r w:rsidRPr="00FB1E25">
              <w:t xml:space="preserve"> analýza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14:paraId="6BF274DA" w14:textId="464BB72D" w:rsidR="00DC219A" w:rsidRPr="00FB1E2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2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8C5CDA">
              <w:rPr>
                <w:b/>
                <w:snapToGrid w:val="0"/>
                <w:color w:val="000000"/>
              </w:rPr>
            </w:r>
            <w:r w:rsidR="008C5CDA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0EC64888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0DA65E5C" w14:textId="77777777" w:rsidR="00DC219A" w:rsidRPr="002E04A7" w:rsidRDefault="00DC219A" w:rsidP="008875A8">
            <w:pPr>
              <w:pStyle w:val="odrazka"/>
              <w:numPr>
                <w:ilvl w:val="0"/>
                <w:numId w:val="9"/>
              </w:numPr>
              <w:ind w:left="851" w:hanging="284"/>
            </w:pPr>
            <w:r>
              <w:t>v analytické</w:t>
            </w:r>
            <w:r w:rsidRPr="002E04A7">
              <w:t xml:space="preserve"> část</w:t>
            </w:r>
            <w:r>
              <w:t>i</w:t>
            </w:r>
            <w:r w:rsidRPr="002E04A7">
              <w:t xml:space="preserve"> práce </w:t>
            </w:r>
            <w:r>
              <w:t>jsou využity poznatky z teorie</w:t>
            </w:r>
          </w:p>
        </w:tc>
        <w:tc>
          <w:tcPr>
            <w:tcW w:w="2471" w:type="dxa"/>
            <w:tcBorders>
              <w:left w:val="nil"/>
            </w:tcBorders>
            <w:vAlign w:val="center"/>
          </w:tcPr>
          <w:p w14:paraId="427E9FD3" w14:textId="2729C40A"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8C5CDA">
              <w:rPr>
                <w:snapToGrid w:val="0"/>
                <w:color w:val="000000"/>
              </w:rPr>
            </w:r>
            <w:r w:rsidR="008C5CDA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2D3F5858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67D94BF1" w14:textId="77777777" w:rsidR="00DC219A" w:rsidRPr="002E04A7" w:rsidRDefault="00DC219A" w:rsidP="00873AF9">
            <w:pPr>
              <w:pStyle w:val="odrazka"/>
            </w:pPr>
            <w:r>
              <w:t>z</w:t>
            </w:r>
            <w:r w:rsidRPr="002E04A7">
              <w:t>volené metody práce</w:t>
            </w:r>
            <w:r>
              <w:t xml:space="preserve"> byly vhodně aplikovány</w:t>
            </w:r>
          </w:p>
        </w:tc>
        <w:tc>
          <w:tcPr>
            <w:tcW w:w="2471" w:type="dxa"/>
            <w:vAlign w:val="center"/>
          </w:tcPr>
          <w:p w14:paraId="164341C8" w14:textId="5C89ABFF"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8C5CDA">
              <w:rPr>
                <w:snapToGrid w:val="0"/>
                <w:color w:val="000000"/>
              </w:rPr>
            </w:r>
            <w:r w:rsidR="008C5CDA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2615D26D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722CF4C4" w14:textId="77777777" w:rsidR="00DC219A" w:rsidRDefault="00DC219A" w:rsidP="00873AF9">
            <w:pPr>
              <w:pStyle w:val="odrazka"/>
            </w:pPr>
            <w:r>
              <w:t>postup aplikace metod práce je dostatečně popsán</w:t>
            </w:r>
          </w:p>
        </w:tc>
        <w:tc>
          <w:tcPr>
            <w:tcW w:w="2471" w:type="dxa"/>
            <w:vAlign w:val="center"/>
          </w:tcPr>
          <w:p w14:paraId="41B70A60" w14:textId="74FA039B"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8C5CDA">
              <w:rPr>
                <w:snapToGrid w:val="0"/>
                <w:color w:val="000000"/>
              </w:rPr>
            </w:r>
            <w:r w:rsidR="008C5CDA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328B2BEC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2E36795D" w14:textId="77777777" w:rsidR="00DC219A" w:rsidRPr="002E04A7" w:rsidRDefault="00DC219A" w:rsidP="00873AF9">
            <w:pPr>
              <w:pStyle w:val="odrazka"/>
            </w:pPr>
            <w:r>
              <w:t>práce obsahuje souhrnné zhodnocení současného stavu</w:t>
            </w:r>
          </w:p>
        </w:tc>
        <w:tc>
          <w:tcPr>
            <w:tcW w:w="2471" w:type="dxa"/>
            <w:vAlign w:val="center"/>
          </w:tcPr>
          <w:p w14:paraId="7ADAAF7C" w14:textId="7F2FB9F1"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8C5CDA">
              <w:rPr>
                <w:snapToGrid w:val="0"/>
                <w:color w:val="000000"/>
              </w:rPr>
            </w:r>
            <w:r w:rsidR="008C5CDA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58B25EC9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14:paraId="2020CA96" w14:textId="77777777" w:rsidR="00DC219A" w:rsidRDefault="00DC219A" w:rsidP="00873AF9">
            <w:pPr>
              <w:pStyle w:val="odrazka"/>
            </w:pPr>
            <w:r>
              <w:t>závěry analýz jsou dostatečně podložené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14:paraId="2508ABC5" w14:textId="62238CE6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8C5CDA">
              <w:rPr>
                <w:snapToGrid w:val="0"/>
                <w:color w:val="000000"/>
              </w:rPr>
            </w:r>
            <w:r w:rsidR="008C5CDA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2456BE11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14:paraId="4DEB2407" w14:textId="77777777" w:rsidR="00DC219A" w:rsidRPr="00FB1E25" w:rsidRDefault="00DC219A" w:rsidP="003E1491">
            <w:pPr>
              <w:pStyle w:val="kriterium"/>
            </w:pPr>
            <w:r w:rsidRPr="00FB1E25">
              <w:lastRenderedPageBreak/>
              <w:t xml:space="preserve">Praktická část práce </w:t>
            </w:r>
            <w:r>
              <w:t>–</w:t>
            </w:r>
            <w:r w:rsidRPr="00FB1E25">
              <w:t xml:space="preserve"> </w:t>
            </w:r>
            <w:r>
              <w:t>řešící čás</w:t>
            </w:r>
            <w:r w:rsidRPr="00FB1E25">
              <w:t>t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14:paraId="50D206AB" w14:textId="561FAD20" w:rsidR="00DC219A" w:rsidRPr="00FB1E25" w:rsidRDefault="005C5600" w:rsidP="003E1491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1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8C5CDA">
              <w:rPr>
                <w:b/>
                <w:snapToGrid w:val="0"/>
                <w:color w:val="000000"/>
              </w:rPr>
            </w:r>
            <w:r w:rsidR="008C5CDA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03C91F3A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2EC653E4" w14:textId="77777777" w:rsidR="00DC219A" w:rsidRPr="00E1292E" w:rsidRDefault="00DC219A" w:rsidP="008875A8">
            <w:pPr>
              <w:pStyle w:val="odrazka"/>
              <w:numPr>
                <w:ilvl w:val="0"/>
                <w:numId w:val="10"/>
              </w:numPr>
              <w:ind w:left="851" w:hanging="284"/>
            </w:pPr>
            <w:r>
              <w:t>ř</w:t>
            </w:r>
            <w:r w:rsidRPr="00FB1E25">
              <w:t>ešící část práce navazuje na teoretické poznatky</w:t>
            </w:r>
          </w:p>
        </w:tc>
        <w:tc>
          <w:tcPr>
            <w:tcW w:w="2471" w:type="dxa"/>
            <w:vAlign w:val="center"/>
          </w:tcPr>
          <w:p w14:paraId="098D10C6" w14:textId="6A3F16F5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8C5CDA">
              <w:rPr>
                <w:snapToGrid w:val="0"/>
                <w:color w:val="000000"/>
              </w:rPr>
            </w:r>
            <w:r w:rsidR="008C5CDA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4078BCD6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55BF9663" w14:textId="77777777" w:rsidR="00DC219A" w:rsidRPr="00E1292E" w:rsidRDefault="00DC219A" w:rsidP="003E1491">
            <w:pPr>
              <w:pStyle w:val="odrazka"/>
            </w:pPr>
            <w:r>
              <w:t>ř</w:t>
            </w:r>
            <w:r w:rsidRPr="00FB1E25">
              <w:t>ešící</w:t>
            </w:r>
            <w:r w:rsidRPr="00E1292E">
              <w:t xml:space="preserve"> část práce navazuje na výsledky analýz</w:t>
            </w:r>
          </w:p>
        </w:tc>
        <w:tc>
          <w:tcPr>
            <w:tcW w:w="2471" w:type="dxa"/>
            <w:vAlign w:val="center"/>
          </w:tcPr>
          <w:p w14:paraId="31F93526" w14:textId="77777777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8C5CDA">
              <w:rPr>
                <w:snapToGrid w:val="0"/>
                <w:color w:val="000000"/>
              </w:rPr>
            </w:r>
            <w:r w:rsidR="008C5CDA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28830831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72F122E6" w14:textId="77777777" w:rsidR="00DC219A" w:rsidRPr="00E1292E" w:rsidRDefault="00DC219A" w:rsidP="003E1491">
            <w:pPr>
              <w:pStyle w:val="odrazka"/>
            </w:pPr>
            <w:r>
              <w:t>n</w:t>
            </w:r>
            <w:r w:rsidRPr="00E1292E">
              <w:t>ávrhy jsou podloženy odpovídajícími argumenty</w:t>
            </w:r>
          </w:p>
        </w:tc>
        <w:tc>
          <w:tcPr>
            <w:tcW w:w="2471" w:type="dxa"/>
            <w:vAlign w:val="center"/>
          </w:tcPr>
          <w:p w14:paraId="27D4C47F" w14:textId="40EA3F6A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3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8C5CDA">
              <w:rPr>
                <w:snapToGrid w:val="0"/>
                <w:color w:val="000000"/>
              </w:rPr>
            </w:r>
            <w:r w:rsidR="008C5CDA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001C542E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14:paraId="45DE014A" w14:textId="77777777" w:rsidR="00DC219A" w:rsidRPr="00E1292E" w:rsidRDefault="00DC219A" w:rsidP="003E1491">
            <w:pPr>
              <w:pStyle w:val="odrazka"/>
            </w:pPr>
            <w:r>
              <w:t>p</w:t>
            </w:r>
            <w:r w:rsidRPr="00E1292E">
              <w:t>ráce naplnila stanovené cíle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14:paraId="70E44447" w14:textId="2431105D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8C5CDA">
              <w:rPr>
                <w:snapToGrid w:val="0"/>
                <w:color w:val="000000"/>
              </w:rPr>
            </w:r>
            <w:r w:rsidR="008C5CDA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4E733FA0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14:paraId="59D609E7" w14:textId="77777777" w:rsidR="00DC219A" w:rsidRPr="00FB1E25" w:rsidRDefault="00DC219A" w:rsidP="003E1491">
            <w:pPr>
              <w:pStyle w:val="kriterium"/>
            </w:pPr>
            <w:r w:rsidRPr="00FB1E25">
              <w:t>Formální úroveň práce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14:paraId="0346CEAC" w14:textId="6AB72AD8" w:rsidR="00DC219A" w:rsidRPr="00FB1E25" w:rsidRDefault="005C5600" w:rsidP="003E1491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8C5CDA">
              <w:rPr>
                <w:b/>
                <w:snapToGrid w:val="0"/>
                <w:color w:val="000000"/>
              </w:rPr>
            </w:r>
            <w:r w:rsidR="008C5CDA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191E2780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365CBE3C" w14:textId="77777777" w:rsidR="00DC219A" w:rsidRPr="00FB1E25" w:rsidRDefault="00DC219A" w:rsidP="008875A8">
            <w:pPr>
              <w:pStyle w:val="odrazka"/>
              <w:numPr>
                <w:ilvl w:val="0"/>
                <w:numId w:val="11"/>
              </w:numPr>
              <w:ind w:left="851" w:hanging="284"/>
            </w:pPr>
            <w:r>
              <w:t>t</w:t>
            </w:r>
            <w:r w:rsidRPr="00FB1E25">
              <w:t>ext je logicky provázán</w:t>
            </w:r>
          </w:p>
        </w:tc>
        <w:tc>
          <w:tcPr>
            <w:tcW w:w="2471" w:type="dxa"/>
            <w:vAlign w:val="center"/>
          </w:tcPr>
          <w:p w14:paraId="1EFADDDD" w14:textId="77777777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8C5CDA">
              <w:rPr>
                <w:snapToGrid w:val="0"/>
                <w:color w:val="000000"/>
              </w:rPr>
            </w:r>
            <w:r w:rsidR="008C5CDA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3C125BE1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34DE2687" w14:textId="77777777" w:rsidR="00DC219A" w:rsidRPr="00FB1E25" w:rsidRDefault="00DC219A" w:rsidP="003E1491">
            <w:pPr>
              <w:pStyle w:val="odrazka"/>
            </w:pPr>
            <w:r>
              <w:t>v</w:t>
            </w:r>
            <w:r w:rsidRPr="00FB1E25">
              <w:t> práci je použita správná terminologie</w:t>
            </w:r>
          </w:p>
        </w:tc>
        <w:tc>
          <w:tcPr>
            <w:tcW w:w="2471" w:type="dxa"/>
            <w:vAlign w:val="center"/>
          </w:tcPr>
          <w:p w14:paraId="4978D864" w14:textId="77777777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8C5CDA">
              <w:rPr>
                <w:snapToGrid w:val="0"/>
                <w:color w:val="000000"/>
              </w:rPr>
            </w:r>
            <w:r w:rsidR="008C5CDA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1C98AF8C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275BA1A1" w14:textId="77777777" w:rsidR="00DC219A" w:rsidRPr="00FB1E25" w:rsidRDefault="00DC219A" w:rsidP="003E1491">
            <w:pPr>
              <w:pStyle w:val="odrazka"/>
            </w:pPr>
            <w:r>
              <w:t>p</w:t>
            </w:r>
            <w:r w:rsidRPr="00FB1E25">
              <w:t>oužité zdroje jsou citovány dle požadované normy</w:t>
            </w:r>
          </w:p>
        </w:tc>
        <w:tc>
          <w:tcPr>
            <w:tcW w:w="2471" w:type="dxa"/>
            <w:vAlign w:val="center"/>
          </w:tcPr>
          <w:p w14:paraId="01545DA2" w14:textId="10031CB0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8C5CDA">
              <w:rPr>
                <w:snapToGrid w:val="0"/>
                <w:color w:val="000000"/>
              </w:rPr>
            </w:r>
            <w:r w:rsidR="008C5CDA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470532DC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28936155" w14:textId="77777777" w:rsidR="00DC219A" w:rsidRPr="00FB1E25" w:rsidRDefault="00DC219A" w:rsidP="003E1491">
            <w:pPr>
              <w:pStyle w:val="odrazka"/>
            </w:pPr>
            <w:r>
              <w:t>p</w:t>
            </w:r>
            <w:r w:rsidRPr="00FB1E25">
              <w:t>ráce má jazykovou úroveň odpovídající kvalifikační práci</w:t>
            </w:r>
          </w:p>
        </w:tc>
        <w:tc>
          <w:tcPr>
            <w:tcW w:w="2471" w:type="dxa"/>
            <w:vAlign w:val="center"/>
          </w:tcPr>
          <w:p w14:paraId="3909C632" w14:textId="77777777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8C5CDA">
              <w:rPr>
                <w:snapToGrid w:val="0"/>
                <w:color w:val="000000"/>
              </w:rPr>
            </w:r>
            <w:r w:rsidR="008C5CDA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54FE20DE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14:paraId="2D7CF70B" w14:textId="77777777" w:rsidR="00DC219A" w:rsidRPr="00FB1E25" w:rsidRDefault="00DC219A" w:rsidP="003E1491">
            <w:pPr>
              <w:pStyle w:val="odrazka"/>
            </w:pPr>
            <w:r>
              <w:t>práce má</w:t>
            </w:r>
            <w:r w:rsidRPr="00FB1E25">
              <w:t xml:space="preserve"> grafickou úroveň odpovídající kvalifikační práci</w:t>
            </w:r>
          </w:p>
        </w:tc>
        <w:bookmarkStart w:id="6" w:name="_GoBack"/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14:paraId="2E1E21A9" w14:textId="05CAC7DE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8C5CDA">
              <w:rPr>
                <w:snapToGrid w:val="0"/>
                <w:color w:val="000000"/>
              </w:rPr>
            </w:r>
            <w:r w:rsidR="008C5CDA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  <w:bookmarkEnd w:id="6"/>
          </w:p>
        </w:tc>
      </w:tr>
      <w:tr w:rsidR="00DC219A" w:rsidRPr="00FB1E25" w14:paraId="1353C56E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10"/>
        </w:trPr>
        <w:tc>
          <w:tcPr>
            <w:tcW w:w="799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43FC1A3" w14:textId="77777777" w:rsidR="00DC219A" w:rsidRPr="00FB1E25" w:rsidRDefault="00DC219A" w:rsidP="003E1491">
            <w:pPr>
              <w:pStyle w:val="kriterianazev"/>
            </w:pPr>
            <w:r w:rsidRPr="00FB1E25">
              <w:t xml:space="preserve">CELKOVÝ POČET BODŮ </w:t>
            </w:r>
          </w:p>
        </w:tc>
        <w:bookmarkStart w:id="7" w:name="Text9"/>
        <w:tc>
          <w:tcPr>
            <w:tcW w:w="247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CF44DA7" w14:textId="6BBD0662" w:rsidR="00DC219A" w:rsidRPr="00FB1E25" w:rsidRDefault="005C5600" w:rsidP="00BF307F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TEXT </w:instrText>
            </w:r>
            <w:r>
              <w:rPr>
                <w:b/>
                <w:snapToGrid w:val="0"/>
                <w:color w:val="000000"/>
              </w:rPr>
            </w:r>
            <w:r>
              <w:rPr>
                <w:b/>
                <w:snapToGrid w:val="0"/>
                <w:color w:val="000000"/>
              </w:rPr>
              <w:fldChar w:fldCharType="separate"/>
            </w:r>
            <w:r w:rsidR="008C5CDA">
              <w:rPr>
                <w:b/>
                <w:snapToGrid w:val="0"/>
                <w:color w:val="000000"/>
              </w:rPr>
              <w:t>15</w:t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7"/>
          </w:p>
        </w:tc>
      </w:tr>
    </w:tbl>
    <w:p w14:paraId="0FC9C490" w14:textId="77777777" w:rsidR="00DC219A" w:rsidRDefault="00DC219A" w:rsidP="001B5B85"/>
    <w:p w14:paraId="4A86733F" w14:textId="77777777" w:rsidR="00DC219A" w:rsidRDefault="00DC219A" w:rsidP="003E1491">
      <w:pPr>
        <w:jc w:val="both"/>
      </w:pPr>
      <w:r>
        <w:t>Celkové hodnocení práce a otázky k obhajobě:</w:t>
      </w:r>
    </w:p>
    <w:p w14:paraId="230014CD" w14:textId="77777777" w:rsidR="00DC219A" w:rsidRDefault="00DC219A" w:rsidP="003E1491">
      <w:pPr>
        <w:jc w:val="both"/>
      </w:pPr>
      <w:r>
        <w:t>(otázky uvádí vedoucí práce i oponent)</w:t>
      </w:r>
    </w:p>
    <w:p w14:paraId="552AB8F0" w14:textId="77777777" w:rsidR="00DC219A" w:rsidRDefault="00DC219A" w:rsidP="003E1491">
      <w:pPr>
        <w:jc w:val="both"/>
      </w:pPr>
    </w:p>
    <w:bookmarkStart w:id="8" w:name="Text6"/>
    <w:p w14:paraId="4A890CA7" w14:textId="77777777" w:rsidR="00666375" w:rsidRPr="00666375" w:rsidRDefault="005C5600" w:rsidP="00666375">
      <w:pPr>
        <w:rPr>
          <w:i/>
          <w:noProof/>
        </w:rPr>
      </w:pPr>
      <w:r>
        <w:rPr>
          <w:i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DC219A">
        <w:rPr>
          <w:i/>
        </w:rPr>
        <w:instrText xml:space="preserve"> FORMTEXT </w:instrText>
      </w:r>
      <w:r>
        <w:rPr>
          <w:i/>
        </w:rPr>
      </w:r>
      <w:r>
        <w:rPr>
          <w:i/>
        </w:rPr>
        <w:fldChar w:fldCharType="separate"/>
      </w:r>
      <w:r w:rsidR="00666375" w:rsidRPr="00666375">
        <w:rPr>
          <w:i/>
          <w:noProof/>
        </w:rPr>
        <w:t>Obecně práce splnila požadavky na tento typ prací. Jde o standartní počin, který ničim nepřevyšuje ani v ničem nezaostává za pracemi na obdobné téma.</w:t>
      </w:r>
    </w:p>
    <w:p w14:paraId="06B745CD" w14:textId="25721131" w:rsidR="00666375" w:rsidRPr="00666375" w:rsidRDefault="00666375" w:rsidP="00666375">
      <w:pPr>
        <w:rPr>
          <w:i/>
          <w:noProof/>
        </w:rPr>
      </w:pPr>
      <w:r w:rsidRPr="00666375">
        <w:rPr>
          <w:i/>
          <w:noProof/>
        </w:rPr>
        <w:t>Teoretická část je zpracována dostatečně s využitím adekvátního spektra literárních zdrojů</w:t>
      </w:r>
      <w:r w:rsidR="007921B6">
        <w:rPr>
          <w:i/>
          <w:noProof/>
        </w:rPr>
        <w:t>, ikdyž místy není úplně fakticky správná</w:t>
      </w:r>
      <w:r w:rsidRPr="00666375">
        <w:rPr>
          <w:i/>
          <w:noProof/>
        </w:rPr>
        <w:t xml:space="preserve">. Analytická část je spíše popisná a postrádám místy názory a hodnocení autora. </w:t>
      </w:r>
      <w:r w:rsidR="008C5CDA">
        <w:rPr>
          <w:i/>
          <w:noProof/>
        </w:rPr>
        <w:t>Student učinil návrhy a doporučení</w:t>
      </w:r>
      <w:r w:rsidRPr="00666375">
        <w:rPr>
          <w:i/>
          <w:noProof/>
        </w:rPr>
        <w:t xml:space="preserve">, </w:t>
      </w:r>
      <w:r w:rsidR="008C5CDA">
        <w:rPr>
          <w:i/>
          <w:noProof/>
        </w:rPr>
        <w:t xml:space="preserve">které </w:t>
      </w:r>
      <w:r w:rsidRPr="00666375">
        <w:rPr>
          <w:i/>
          <w:noProof/>
        </w:rPr>
        <w:t>ale nejsou podrobené nijak komplexní diskuzi či analýze</w:t>
      </w:r>
      <w:r w:rsidR="008C5CDA">
        <w:rPr>
          <w:i/>
          <w:noProof/>
        </w:rPr>
        <w:t>, pokud by analýze podrobeny byly uvědomil by si student, že se dopustil chyb ve svých úvahách a kalkulacích</w:t>
      </w:r>
      <w:r w:rsidRPr="00666375">
        <w:rPr>
          <w:i/>
          <w:noProof/>
        </w:rPr>
        <w:t xml:space="preserve">. </w:t>
      </w:r>
    </w:p>
    <w:p w14:paraId="3FFD88DD" w14:textId="77777777" w:rsidR="00666375" w:rsidRPr="00666375" w:rsidRDefault="00666375" w:rsidP="00666375">
      <w:pPr>
        <w:rPr>
          <w:i/>
          <w:noProof/>
        </w:rPr>
      </w:pPr>
    </w:p>
    <w:p w14:paraId="7C785362" w14:textId="3E80E79B" w:rsidR="00666375" w:rsidRPr="00666375" w:rsidRDefault="00666375" w:rsidP="00666375">
      <w:pPr>
        <w:rPr>
          <w:i/>
          <w:noProof/>
        </w:rPr>
      </w:pPr>
      <w:r w:rsidRPr="00666375">
        <w:rPr>
          <w:i/>
          <w:noProof/>
        </w:rPr>
        <w:t xml:space="preserve">Obecně tedy práci hodnotím jako </w:t>
      </w:r>
      <w:r w:rsidR="008C5CDA">
        <w:rPr>
          <w:i/>
          <w:noProof/>
        </w:rPr>
        <w:t>pod</w:t>
      </w:r>
      <w:r w:rsidRPr="00666375">
        <w:rPr>
          <w:i/>
          <w:noProof/>
        </w:rPr>
        <w:t>průměrnou.</w:t>
      </w:r>
    </w:p>
    <w:p w14:paraId="2F23D349" w14:textId="77777777" w:rsidR="00666375" w:rsidRPr="00666375" w:rsidRDefault="00666375" w:rsidP="00666375">
      <w:pPr>
        <w:rPr>
          <w:i/>
          <w:noProof/>
        </w:rPr>
      </w:pPr>
    </w:p>
    <w:p w14:paraId="0C6D5497" w14:textId="77777777" w:rsidR="00666375" w:rsidRPr="00666375" w:rsidRDefault="00666375" w:rsidP="00666375">
      <w:pPr>
        <w:rPr>
          <w:i/>
          <w:noProof/>
        </w:rPr>
      </w:pPr>
      <w:r w:rsidRPr="00666375">
        <w:rPr>
          <w:i/>
          <w:noProof/>
        </w:rPr>
        <w:t>Otázky k obhajobě:</w:t>
      </w:r>
    </w:p>
    <w:p w14:paraId="065F2BFE" w14:textId="5952D9C1" w:rsidR="00DC219A" w:rsidRPr="00AE58C9" w:rsidRDefault="00666375" w:rsidP="00666375">
      <w:pPr>
        <w:rPr>
          <w:i/>
        </w:rPr>
      </w:pPr>
      <w:r w:rsidRPr="00666375">
        <w:rPr>
          <w:i/>
          <w:noProof/>
        </w:rPr>
        <w:t>1) Bude Vámi vybraná společnost realizovat některé z Vašich doporučení?</w:t>
      </w:r>
      <w:r w:rsidR="005C5600">
        <w:rPr>
          <w:i/>
        </w:rPr>
        <w:fldChar w:fldCharType="end"/>
      </w:r>
      <w:bookmarkEnd w:id="8"/>
    </w:p>
    <w:p w14:paraId="0C275F62" w14:textId="77777777" w:rsidR="00DC219A" w:rsidRDefault="00DC219A" w:rsidP="003E1491"/>
    <w:p w14:paraId="5D82D73D" w14:textId="77777777" w:rsidR="00DC219A" w:rsidRDefault="00DC219A" w:rsidP="000E4BED">
      <w:pPr>
        <w:tabs>
          <w:tab w:val="right" w:pos="10440"/>
        </w:tabs>
        <w:jc w:val="both"/>
      </w:pPr>
      <w:r>
        <w:t xml:space="preserve">BP byla podrobena kontrole ke zjištění původnosti práce v IS STAG. Na základě výsledků této kontroly bylo zjištěno, že práce </w:t>
      </w:r>
      <w:bookmarkStart w:id="9" w:name="Rozevírací5"/>
      <w:r w:rsidR="005C5600" w:rsidRPr="00AE58C9">
        <w:rPr>
          <w:i/>
        </w:rPr>
        <w:fldChar w:fldCharType="begin">
          <w:ffData>
            <w:name w:val="Rozevírací5"/>
            <w:enabled/>
            <w:calcOnExit w:val="0"/>
            <w:ddList>
              <w:result w:val="2"/>
              <w:listEntry w:val="          "/>
              <w:listEntry w:val="je"/>
              <w:listEntry w:val="není"/>
            </w:ddList>
          </w:ffData>
        </w:fldChar>
      </w:r>
      <w:r w:rsidRPr="00AE58C9">
        <w:rPr>
          <w:i/>
        </w:rPr>
        <w:instrText xml:space="preserve"> FORMDROPDOWN </w:instrText>
      </w:r>
      <w:r w:rsidR="008C5CDA">
        <w:rPr>
          <w:i/>
        </w:rPr>
      </w:r>
      <w:r w:rsidR="008C5CDA">
        <w:rPr>
          <w:i/>
        </w:rPr>
        <w:fldChar w:fldCharType="separate"/>
      </w:r>
      <w:r w:rsidR="005C5600" w:rsidRPr="00AE58C9">
        <w:rPr>
          <w:i/>
        </w:rPr>
        <w:fldChar w:fldCharType="end"/>
      </w:r>
      <w:bookmarkEnd w:id="9"/>
      <w:r w:rsidRPr="00AE58C9">
        <w:rPr>
          <w:i/>
        </w:rPr>
        <w:t xml:space="preserve"> </w:t>
      </w:r>
      <w:r>
        <w:t>plagiát.</w:t>
      </w:r>
    </w:p>
    <w:p w14:paraId="7F88388A" w14:textId="77777777" w:rsidR="00DC219A" w:rsidRDefault="00DC219A" w:rsidP="003E1491"/>
    <w:p w14:paraId="27EE103A" w14:textId="77777777" w:rsidR="00DC219A" w:rsidRDefault="00DC219A" w:rsidP="0042254A">
      <w:pPr>
        <w:tabs>
          <w:tab w:val="right" w:pos="10440"/>
        </w:tabs>
      </w:pPr>
      <w:r>
        <w:t xml:space="preserve">Práce </w:t>
      </w:r>
      <w:r w:rsidR="005C5600">
        <w:rPr>
          <w:i/>
        </w:rPr>
        <w:fldChar w:fldCharType="begin">
          <w:ffData>
            <w:name w:val=""/>
            <w:enabled/>
            <w:calcOnExit w:val="0"/>
            <w:ddList>
              <w:result w:val="1"/>
              <w:listEntry w:val="          "/>
              <w:listEntry w:val="splňuje"/>
              <w:listEntry w:val="nesplňuje"/>
            </w:ddList>
          </w:ffData>
        </w:fldChar>
      </w:r>
      <w:r>
        <w:rPr>
          <w:i/>
        </w:rPr>
        <w:instrText xml:space="preserve"> FORMDROPDOWN </w:instrText>
      </w:r>
      <w:r w:rsidR="008C5CDA">
        <w:rPr>
          <w:i/>
        </w:rPr>
      </w:r>
      <w:r w:rsidR="008C5CDA">
        <w:rPr>
          <w:i/>
        </w:rPr>
        <w:fldChar w:fldCharType="separate"/>
      </w:r>
      <w:r w:rsidR="005C5600">
        <w:rPr>
          <w:i/>
        </w:rPr>
        <w:fldChar w:fldCharType="end"/>
      </w:r>
      <w:r w:rsidRPr="00AE58C9">
        <w:rPr>
          <w:i/>
        </w:rPr>
        <w:t xml:space="preserve"> </w:t>
      </w:r>
      <w:r>
        <w:t>kritéria pro obhajobu BP</w:t>
      </w:r>
      <w:r>
        <w:rPr>
          <w:rStyle w:val="Znakapoznpodarou"/>
        </w:rPr>
        <w:footnoteReference w:id="1"/>
      </w:r>
      <w:r>
        <w:t>.</w:t>
      </w:r>
    </w:p>
    <w:p w14:paraId="72F151EA" w14:textId="77777777" w:rsidR="00DC219A" w:rsidRDefault="00DC219A" w:rsidP="003E1491"/>
    <w:p w14:paraId="2EE07DD6" w14:textId="77777777" w:rsidR="00DC219A" w:rsidRDefault="00DC219A" w:rsidP="003E1491"/>
    <w:p w14:paraId="2A571EC3" w14:textId="77777777" w:rsidR="00BF41CF" w:rsidRDefault="00DC219A" w:rsidP="003E1491">
      <w:pPr>
        <w:rPr>
          <w:i/>
          <w:noProof/>
        </w:rPr>
      </w:pPr>
      <w:r>
        <w:t xml:space="preserve">Ve Zlíně dne </w:t>
      </w:r>
      <w:bookmarkStart w:id="10" w:name="Text10"/>
      <w:r w:rsidR="005C5600" w:rsidRPr="009C34E5">
        <w:rPr>
          <w:i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9C34E5">
        <w:rPr>
          <w:i/>
        </w:rPr>
        <w:instrText xml:space="preserve"> FORMTEXT </w:instrText>
      </w:r>
      <w:r w:rsidR="005C5600" w:rsidRPr="009C34E5">
        <w:rPr>
          <w:i/>
        </w:rPr>
      </w:r>
      <w:r w:rsidR="005C5600" w:rsidRPr="009C34E5">
        <w:rPr>
          <w:i/>
        </w:rPr>
        <w:fldChar w:fldCharType="separate"/>
      </w:r>
      <w:r w:rsidR="005C4D4A">
        <w:rPr>
          <w:i/>
          <w:noProof/>
        </w:rPr>
        <w:t>15.6.2021</w:t>
      </w:r>
    </w:p>
    <w:p w14:paraId="75485015" w14:textId="67CFCF78" w:rsidR="00DC219A" w:rsidRDefault="005C5600" w:rsidP="003E1491">
      <w:r w:rsidRPr="009C34E5">
        <w:rPr>
          <w:i/>
        </w:rPr>
        <w:fldChar w:fldCharType="end"/>
      </w:r>
      <w:bookmarkEnd w:id="10"/>
    </w:p>
    <w:p w14:paraId="7235318F" w14:textId="77777777" w:rsidR="00DC219A" w:rsidRDefault="00DC219A" w:rsidP="003E1491"/>
    <w:p w14:paraId="7DBB2592" w14:textId="77777777" w:rsidR="00DC219A" w:rsidRDefault="00DC219A" w:rsidP="003E1491"/>
    <w:p w14:paraId="0F9D3E2A" w14:textId="77777777" w:rsidR="00DC219A" w:rsidRDefault="00DC219A" w:rsidP="003E1491"/>
    <w:p w14:paraId="1E6688EF" w14:textId="77777777" w:rsidR="00DC219A" w:rsidRDefault="00DC219A" w:rsidP="003E1491"/>
    <w:p w14:paraId="5E9FEABA" w14:textId="77777777" w:rsidR="00DC219A" w:rsidRDefault="00DC219A" w:rsidP="003E1491">
      <w:pPr>
        <w:tabs>
          <w:tab w:val="right" w:pos="10440"/>
        </w:tabs>
      </w:pPr>
      <w:r>
        <w:tab/>
        <w:t>………………………………………</w:t>
      </w:r>
    </w:p>
    <w:p w14:paraId="37FCBA5C" w14:textId="77777777" w:rsidR="00DC219A" w:rsidRDefault="00DC219A" w:rsidP="003E1491">
      <w:pPr>
        <w:tabs>
          <w:tab w:val="center" w:pos="8640"/>
        </w:tabs>
      </w:pPr>
      <w:r>
        <w:tab/>
        <w:t xml:space="preserve">podpis </w:t>
      </w:r>
      <w:bookmarkStart w:id="11" w:name="Rozevírací4"/>
      <w:r w:rsidR="00AC2D1A">
        <w:t>vedoucího</w:t>
      </w:r>
      <w:bookmarkEnd w:id="11"/>
      <w:r w:rsidR="00AC2D1A">
        <w:t xml:space="preserve"> </w:t>
      </w:r>
      <w:r>
        <w:t>BP</w:t>
      </w:r>
    </w:p>
    <w:sectPr w:rsidR="00DC219A" w:rsidSect="002A4678">
      <w:pgSz w:w="11906" w:h="16838"/>
      <w:pgMar w:top="993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C65677" w14:textId="77777777" w:rsidR="00031518" w:rsidRDefault="00031518">
      <w:r>
        <w:separator/>
      </w:r>
    </w:p>
  </w:endnote>
  <w:endnote w:type="continuationSeparator" w:id="0">
    <w:p w14:paraId="161EC072" w14:textId="77777777" w:rsidR="00031518" w:rsidRDefault="000315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E589E4" w14:textId="77777777" w:rsidR="00031518" w:rsidRDefault="00031518">
      <w:r>
        <w:separator/>
      </w:r>
    </w:p>
  </w:footnote>
  <w:footnote w:type="continuationSeparator" w:id="0">
    <w:p w14:paraId="4F035269" w14:textId="77777777" w:rsidR="00031518" w:rsidRDefault="00031518">
      <w:r>
        <w:continuationSeparator/>
      </w:r>
    </w:p>
  </w:footnote>
  <w:footnote w:id="1">
    <w:p w14:paraId="4522102B" w14:textId="77777777" w:rsidR="00DC219A" w:rsidRDefault="00DC219A" w:rsidP="00A70749">
      <w:pPr>
        <w:pStyle w:val="Textpoznpodarou"/>
        <w:spacing w:before="60" w:after="60"/>
      </w:pPr>
      <w:r>
        <w:rPr>
          <w:rStyle w:val="Znakapoznpodarou"/>
        </w:rPr>
        <w:footnoteRef/>
      </w:r>
      <w:r>
        <w:t xml:space="preserve"> </w:t>
      </w:r>
      <w:r w:rsidRPr="00727728">
        <w:rPr>
          <w:i/>
        </w:rPr>
        <w:t>Práce nesplňuje kritéria pro obhajobu, pokud je minimálně jedno kritérium hodnoceno 0 body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8E005D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" w15:restartNumberingAfterBreak="0">
    <w:nsid w:val="36853874"/>
    <w:multiLevelType w:val="hybridMultilevel"/>
    <w:tmpl w:val="AE929FEA"/>
    <w:lvl w:ilvl="0" w:tplc="80A22552">
      <w:start w:val="1"/>
      <w:numFmt w:val="lowerLetter"/>
      <w:pStyle w:val="odrazka"/>
      <w:lvlText w:val="%1)"/>
      <w:lvlJc w:val="left"/>
      <w:pPr>
        <w:ind w:left="72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6034666E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" w15:restartNumberingAfterBreak="0">
    <w:nsid w:val="678657F1"/>
    <w:multiLevelType w:val="hybridMultilevel"/>
    <w:tmpl w:val="C4741294"/>
    <w:lvl w:ilvl="0" w:tplc="39C24BD0">
      <w:start w:val="1"/>
      <w:numFmt w:val="decimal"/>
      <w:pStyle w:val="kriterium"/>
      <w:lvlText w:val="%1."/>
      <w:lvlJc w:val="left"/>
      <w:pPr>
        <w:ind w:left="855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ind w:left="157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29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1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73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45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17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89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15" w:hanging="180"/>
      </w:pPr>
      <w:rPr>
        <w:rFonts w:cs="Times New Roman"/>
      </w:rPr>
    </w:lvl>
  </w:abstractNum>
  <w:num w:numId="1">
    <w:abstractNumId w:val="1"/>
  </w:num>
  <w:num w:numId="2">
    <w:abstractNumId w:val="3"/>
  </w:num>
  <w:num w:numId="3">
    <w:abstractNumId w:val="1"/>
    <w:lvlOverride w:ilvl="0">
      <w:startOverride w:val="1"/>
    </w:lvlOverride>
  </w:num>
  <w:num w:numId="4">
    <w:abstractNumId w:val="1"/>
    <w:lvlOverride w:ilvl="0">
      <w:startOverride w:val="1"/>
    </w:lvlOverride>
  </w:num>
  <w:num w:numId="5">
    <w:abstractNumId w:val="1"/>
    <w:lvlOverride w:ilvl="0">
      <w:startOverride w:val="1"/>
    </w:lvlOverride>
  </w:num>
  <w:num w:numId="6">
    <w:abstractNumId w:val="2"/>
  </w:num>
  <w:num w:numId="7">
    <w:abstractNumId w:val="0"/>
  </w:num>
  <w:num w:numId="8">
    <w:abstractNumId w:val="1"/>
    <w:lvlOverride w:ilvl="0">
      <w:startOverride w:val="1"/>
    </w:lvlOverride>
  </w:num>
  <w:num w:numId="9">
    <w:abstractNumId w:val="1"/>
    <w:lvlOverride w:ilvl="0">
      <w:startOverride w:val="1"/>
    </w:lvlOverride>
  </w:num>
  <w:num w:numId="10">
    <w:abstractNumId w:val="1"/>
    <w:lvlOverride w:ilvl="0">
      <w:startOverride w:val="1"/>
    </w:lvlOverride>
  </w:num>
  <w:num w:numId="11">
    <w:abstractNumId w:val="1"/>
    <w:lvlOverride w:ilvl="0">
      <w:startOverride w:val="1"/>
    </w:lvlOverride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/>
  <w:defaultTabStop w:val="708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sDAyMTYwMTAxMbRQ0lEKTi0uzszPAykwqQUA/zFxeSwAAAA="/>
  </w:docVars>
  <w:rsids>
    <w:rsidRoot w:val="00750650"/>
    <w:rsid w:val="00031518"/>
    <w:rsid w:val="00074A7D"/>
    <w:rsid w:val="00095B54"/>
    <w:rsid w:val="000B53DA"/>
    <w:rsid w:val="000C21A9"/>
    <w:rsid w:val="000E1EDC"/>
    <w:rsid w:val="000E4BED"/>
    <w:rsid w:val="00107EC6"/>
    <w:rsid w:val="00132C42"/>
    <w:rsid w:val="0016014F"/>
    <w:rsid w:val="001A03CD"/>
    <w:rsid w:val="001A6F9F"/>
    <w:rsid w:val="001B5B85"/>
    <w:rsid w:val="001E0D4A"/>
    <w:rsid w:val="002126D4"/>
    <w:rsid w:val="00235848"/>
    <w:rsid w:val="00240D6D"/>
    <w:rsid w:val="00257A02"/>
    <w:rsid w:val="002639CA"/>
    <w:rsid w:val="00292769"/>
    <w:rsid w:val="00296250"/>
    <w:rsid w:val="002A4678"/>
    <w:rsid w:val="002B5820"/>
    <w:rsid w:val="002D7DA4"/>
    <w:rsid w:val="002E04A7"/>
    <w:rsid w:val="00314823"/>
    <w:rsid w:val="003526FB"/>
    <w:rsid w:val="003818AE"/>
    <w:rsid w:val="003C6485"/>
    <w:rsid w:val="003D36A5"/>
    <w:rsid w:val="003E1491"/>
    <w:rsid w:val="00412058"/>
    <w:rsid w:val="0042254A"/>
    <w:rsid w:val="00474757"/>
    <w:rsid w:val="004F4688"/>
    <w:rsid w:val="004F54EE"/>
    <w:rsid w:val="005358E6"/>
    <w:rsid w:val="00566326"/>
    <w:rsid w:val="00580F5F"/>
    <w:rsid w:val="005910F7"/>
    <w:rsid w:val="00591991"/>
    <w:rsid w:val="00592265"/>
    <w:rsid w:val="00593D25"/>
    <w:rsid w:val="005A16E2"/>
    <w:rsid w:val="005B2F76"/>
    <w:rsid w:val="005C4D4A"/>
    <w:rsid w:val="005C5600"/>
    <w:rsid w:val="005C64F3"/>
    <w:rsid w:val="005E1278"/>
    <w:rsid w:val="005F679A"/>
    <w:rsid w:val="005F755D"/>
    <w:rsid w:val="00666375"/>
    <w:rsid w:val="006671D8"/>
    <w:rsid w:val="006B5581"/>
    <w:rsid w:val="006F1B78"/>
    <w:rsid w:val="00727728"/>
    <w:rsid w:val="007358A5"/>
    <w:rsid w:val="00743C53"/>
    <w:rsid w:val="00747CA6"/>
    <w:rsid w:val="00750650"/>
    <w:rsid w:val="00762294"/>
    <w:rsid w:val="0076724C"/>
    <w:rsid w:val="007921B6"/>
    <w:rsid w:val="007D3E97"/>
    <w:rsid w:val="007D6146"/>
    <w:rsid w:val="00812F58"/>
    <w:rsid w:val="008375DD"/>
    <w:rsid w:val="00837ABF"/>
    <w:rsid w:val="00861229"/>
    <w:rsid w:val="008664B3"/>
    <w:rsid w:val="00873AF9"/>
    <w:rsid w:val="008875A8"/>
    <w:rsid w:val="00897167"/>
    <w:rsid w:val="008B6839"/>
    <w:rsid w:val="008C5CDA"/>
    <w:rsid w:val="008D5A6F"/>
    <w:rsid w:val="00913AF7"/>
    <w:rsid w:val="00922D6D"/>
    <w:rsid w:val="00934EE5"/>
    <w:rsid w:val="00971DE0"/>
    <w:rsid w:val="00983820"/>
    <w:rsid w:val="009B120D"/>
    <w:rsid w:val="009C0583"/>
    <w:rsid w:val="009C34E5"/>
    <w:rsid w:val="009D3840"/>
    <w:rsid w:val="00A0709B"/>
    <w:rsid w:val="00A11E00"/>
    <w:rsid w:val="00A421F7"/>
    <w:rsid w:val="00A57D9B"/>
    <w:rsid w:val="00A70749"/>
    <w:rsid w:val="00A83BD2"/>
    <w:rsid w:val="00A925F6"/>
    <w:rsid w:val="00AC2D1A"/>
    <w:rsid w:val="00AC6D49"/>
    <w:rsid w:val="00AD7083"/>
    <w:rsid w:val="00AE58C9"/>
    <w:rsid w:val="00B22285"/>
    <w:rsid w:val="00B23519"/>
    <w:rsid w:val="00B3178F"/>
    <w:rsid w:val="00B6346A"/>
    <w:rsid w:val="00BC2E90"/>
    <w:rsid w:val="00BC5177"/>
    <w:rsid w:val="00BF307F"/>
    <w:rsid w:val="00BF41CF"/>
    <w:rsid w:val="00BF6B5D"/>
    <w:rsid w:val="00C2327A"/>
    <w:rsid w:val="00C30044"/>
    <w:rsid w:val="00C41425"/>
    <w:rsid w:val="00C447A8"/>
    <w:rsid w:val="00C72298"/>
    <w:rsid w:val="00C9306F"/>
    <w:rsid w:val="00CB4E27"/>
    <w:rsid w:val="00CD1219"/>
    <w:rsid w:val="00D71CB4"/>
    <w:rsid w:val="00DC219A"/>
    <w:rsid w:val="00DF1948"/>
    <w:rsid w:val="00E1292E"/>
    <w:rsid w:val="00E366A1"/>
    <w:rsid w:val="00E70D63"/>
    <w:rsid w:val="00E725B3"/>
    <w:rsid w:val="00EA5190"/>
    <w:rsid w:val="00F30FB7"/>
    <w:rsid w:val="00F31975"/>
    <w:rsid w:val="00F506F8"/>
    <w:rsid w:val="00F56AFE"/>
    <w:rsid w:val="00F85FF5"/>
    <w:rsid w:val="00F8725E"/>
    <w:rsid w:val="00F93E10"/>
    <w:rsid w:val="00FB1E25"/>
    <w:rsid w:val="00FC0F45"/>
    <w:rsid w:val="00FD59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D3F4ACE"/>
  <w15:docId w15:val="{D0A17401-DD17-476D-9093-C1A17F4EC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8375DD"/>
    <w:rPr>
      <w:rFonts w:ascii="Times New Roman" w:hAnsi="Times New Roman"/>
      <w:sz w:val="24"/>
      <w:szCs w:val="24"/>
    </w:rPr>
  </w:style>
  <w:style w:type="paragraph" w:styleId="Nadpis2">
    <w:name w:val="heading 2"/>
    <w:basedOn w:val="Normln"/>
    <w:next w:val="Normln"/>
    <w:link w:val="Nadpis2Char"/>
    <w:uiPriority w:val="99"/>
    <w:qFormat/>
    <w:rsid w:val="005358E6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9"/>
    <w:qFormat/>
    <w:rsid w:val="00E366A1"/>
    <w:pPr>
      <w:keepNext/>
      <w:autoSpaceDE w:val="0"/>
      <w:autoSpaceDN w:val="0"/>
      <w:jc w:val="center"/>
      <w:outlineLvl w:val="2"/>
    </w:pPr>
    <w:rPr>
      <w:b/>
      <w:bCs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uiPriority w:val="99"/>
    <w:semiHidden/>
    <w:locked/>
    <w:rsid w:val="005358E6"/>
    <w:rPr>
      <w:rFonts w:ascii="Cambria" w:hAnsi="Cambria" w:cs="Times New Roman"/>
      <w:b/>
      <w:bCs/>
      <w:color w:val="4F81BD"/>
      <w:sz w:val="26"/>
      <w:szCs w:val="26"/>
      <w:lang w:eastAsia="cs-CZ"/>
    </w:rPr>
  </w:style>
  <w:style w:type="character" w:customStyle="1" w:styleId="Nadpis3Char">
    <w:name w:val="Nadpis 3 Char"/>
    <w:basedOn w:val="Standardnpsmoodstavce"/>
    <w:link w:val="Nadpis3"/>
    <w:uiPriority w:val="99"/>
    <w:locked/>
    <w:rsid w:val="00E366A1"/>
    <w:rPr>
      <w:rFonts w:ascii="Times New Roman" w:hAnsi="Times New Roman" w:cs="Times New Roman"/>
      <w:b/>
      <w:bCs/>
      <w:sz w:val="20"/>
      <w:szCs w:val="20"/>
      <w:lang w:eastAsia="cs-CZ"/>
    </w:rPr>
  </w:style>
  <w:style w:type="paragraph" w:customStyle="1" w:styleId="texttabulka">
    <w:name w:val="text_tabulka"/>
    <w:basedOn w:val="Normln"/>
    <w:uiPriority w:val="99"/>
    <w:rsid w:val="00750650"/>
    <w:pPr>
      <w:spacing w:before="60" w:after="60"/>
      <w:jc w:val="right"/>
    </w:pPr>
    <w:rPr>
      <w:rFonts w:eastAsia="Times New Roman"/>
      <w:sz w:val="22"/>
      <w:lang w:eastAsia="en-US"/>
    </w:rPr>
  </w:style>
  <w:style w:type="paragraph" w:customStyle="1" w:styleId="ListParagraph1">
    <w:name w:val="List Paragraph1"/>
    <w:basedOn w:val="Normln"/>
    <w:uiPriority w:val="99"/>
    <w:rsid w:val="00750650"/>
    <w:pPr>
      <w:ind w:left="720"/>
      <w:contextualSpacing/>
    </w:pPr>
  </w:style>
  <w:style w:type="paragraph" w:customStyle="1" w:styleId="textkriterium">
    <w:name w:val="text_kriterium"/>
    <w:next w:val="Normln"/>
    <w:uiPriority w:val="99"/>
    <w:rsid w:val="00E366A1"/>
    <w:pPr>
      <w:jc w:val="both"/>
    </w:pPr>
    <w:rPr>
      <w:rFonts w:ascii="Times New Roman" w:eastAsia="Times New Roman" w:hAnsi="Times New Roman"/>
      <w:szCs w:val="24"/>
      <w:lang w:eastAsia="en-US"/>
    </w:rPr>
  </w:style>
  <w:style w:type="paragraph" w:customStyle="1" w:styleId="kriterium">
    <w:name w:val="kriterium"/>
    <w:next w:val="odrazka"/>
    <w:uiPriority w:val="99"/>
    <w:rsid w:val="008375DD"/>
    <w:pPr>
      <w:numPr>
        <w:numId w:val="2"/>
      </w:numPr>
      <w:ind w:left="426" w:hanging="284"/>
    </w:pPr>
    <w:rPr>
      <w:rFonts w:ascii="Times New Roman" w:hAnsi="Times New Roman"/>
      <w:b/>
      <w:color w:val="000000"/>
      <w:sz w:val="24"/>
      <w:szCs w:val="24"/>
    </w:rPr>
  </w:style>
  <w:style w:type="paragraph" w:customStyle="1" w:styleId="odrazka">
    <w:name w:val="odrazka"/>
    <w:uiPriority w:val="99"/>
    <w:rsid w:val="008375DD"/>
    <w:pPr>
      <w:numPr>
        <w:numId w:val="1"/>
      </w:numPr>
      <w:spacing w:before="30" w:after="30"/>
      <w:ind w:left="851" w:hanging="284"/>
      <w:jc w:val="both"/>
    </w:pPr>
    <w:rPr>
      <w:rFonts w:ascii="Times New Roman" w:hAnsi="Times New Roman"/>
      <w:color w:val="000000"/>
      <w:szCs w:val="24"/>
    </w:rPr>
  </w:style>
  <w:style w:type="character" w:styleId="Odkaznakoment">
    <w:name w:val="annotation reference"/>
    <w:basedOn w:val="Standardnpsmoodstavce"/>
    <w:uiPriority w:val="99"/>
    <w:rsid w:val="008375DD"/>
    <w:rPr>
      <w:rFonts w:cs="Times New Roman"/>
      <w:sz w:val="16"/>
      <w:szCs w:val="16"/>
    </w:rPr>
  </w:style>
  <w:style w:type="paragraph" w:customStyle="1" w:styleId="UTB">
    <w:name w:val="UTB"/>
    <w:uiPriority w:val="99"/>
    <w:rsid w:val="002A4678"/>
    <w:pPr>
      <w:spacing w:after="60"/>
      <w:jc w:val="center"/>
    </w:pPr>
    <w:rPr>
      <w:rFonts w:ascii="Times New Roman" w:hAnsi="Times New Roman"/>
      <w:caps/>
      <w:sz w:val="28"/>
      <w:szCs w:val="24"/>
    </w:rPr>
  </w:style>
  <w:style w:type="paragraph" w:customStyle="1" w:styleId="FaME">
    <w:name w:val="FaME"/>
    <w:next w:val="Normln"/>
    <w:uiPriority w:val="99"/>
    <w:rsid w:val="002A4678"/>
    <w:pPr>
      <w:spacing w:after="960"/>
      <w:jc w:val="center"/>
    </w:pPr>
    <w:rPr>
      <w:rFonts w:ascii="Times New Roman" w:hAnsi="Times New Roman"/>
      <w:sz w:val="28"/>
      <w:szCs w:val="24"/>
    </w:rPr>
  </w:style>
  <w:style w:type="paragraph" w:customStyle="1" w:styleId="nazev">
    <w:name w:val="nazev"/>
    <w:uiPriority w:val="99"/>
    <w:rsid w:val="002A4678"/>
    <w:pPr>
      <w:spacing w:after="600"/>
      <w:jc w:val="center"/>
    </w:pPr>
    <w:rPr>
      <w:rFonts w:ascii="Times New Roman" w:hAnsi="Times New Roman"/>
      <w:b/>
      <w:sz w:val="32"/>
      <w:szCs w:val="24"/>
    </w:rPr>
  </w:style>
  <w:style w:type="paragraph" w:customStyle="1" w:styleId="kriterianazev">
    <w:name w:val="kriteria_nazev"/>
    <w:uiPriority w:val="99"/>
    <w:rsid w:val="003C6485"/>
    <w:pPr>
      <w:spacing w:before="120" w:after="120"/>
    </w:pPr>
    <w:rPr>
      <w:rFonts w:ascii="Times New Roman" w:hAnsi="Times New Roman"/>
      <w:b/>
      <w:caps/>
      <w:color w:val="000000"/>
      <w:sz w:val="24"/>
      <w:szCs w:val="24"/>
    </w:rPr>
  </w:style>
  <w:style w:type="paragraph" w:styleId="Textpoznpodarou">
    <w:name w:val="footnote text"/>
    <w:basedOn w:val="Normln"/>
    <w:link w:val="TextpoznpodarouChar"/>
    <w:uiPriority w:val="99"/>
    <w:semiHidden/>
    <w:rsid w:val="0042254A"/>
    <w:rPr>
      <w:rFonts w:eastAsia="Times New Roman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FC742D"/>
    <w:rPr>
      <w:rFonts w:ascii="Times New Roman" w:hAnsi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rsid w:val="0042254A"/>
    <w:rPr>
      <w:rFonts w:cs="Times New Roman"/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653E825DC292E45BC21BBC22C946887" ma:contentTypeVersion="10" ma:contentTypeDescription="Vytvoří nový dokument" ma:contentTypeScope="" ma:versionID="bb07c4752229e2f91856cc692d7b1168">
  <xsd:schema xmlns:xsd="http://www.w3.org/2001/XMLSchema" xmlns:xs="http://www.w3.org/2001/XMLSchema" xmlns:p="http://schemas.microsoft.com/office/2006/metadata/properties" xmlns:ns3="902c7833-eda2-43c3-958e-7f62963ef33b" targetNamespace="http://schemas.microsoft.com/office/2006/metadata/properties" ma:root="true" ma:fieldsID="9589df3d451200a56274e558c44e8bb5" ns3:_="">
    <xsd:import namespace="902c7833-eda2-43c3-958e-7f62963ef33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2c7833-eda2-43c3-958e-7f62963ef3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B2AB3323-FC43-444C-8117-79F13F816D2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D2510A7-6F1F-4894-9F8E-98DC4451C4A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02c7833-eda2-43c3-958e-7f62963ef3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101121B-0EEB-4104-96EE-B6DC0B50858C}">
  <ds:schemaRefs>
    <ds:schemaRef ds:uri="http://schemas.microsoft.com/office/infopath/2007/PartnerControls"/>
    <ds:schemaRef ds:uri="902c7833-eda2-43c3-958e-7f62963ef33b"/>
    <ds:schemaRef ds:uri="http://schemas.microsoft.com/office/2006/documentManagement/types"/>
    <ds:schemaRef ds:uri="http://schemas.microsoft.com/office/2006/metadata/properties"/>
    <ds:schemaRef ds:uri="http://www.w3.org/XML/1998/namespace"/>
    <ds:schemaRef ds:uri="http://purl.org/dc/dcmitype/"/>
    <ds:schemaRef ds:uri="http://purl.org/dc/elements/1.1/"/>
    <ds:schemaRef ds:uri="http://schemas.openxmlformats.org/package/2006/metadata/core-properties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83E1D4FC-D5F8-4331-85CF-622E71E573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546</Words>
  <Characters>3223</Characters>
  <Application>Microsoft Office Word</Application>
  <DocSecurity>0</DocSecurity>
  <Lines>26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TB</Company>
  <LinksUpToDate>false</LinksUpToDate>
  <CharactersWithSpaces>3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minkova</dc:creator>
  <cp:keywords/>
  <dc:description/>
  <cp:lastModifiedBy>David Homola</cp:lastModifiedBy>
  <cp:revision>4</cp:revision>
  <cp:lastPrinted>2014-07-24T08:52:00Z</cp:lastPrinted>
  <dcterms:created xsi:type="dcterms:W3CDTF">2021-06-17T13:04:00Z</dcterms:created>
  <dcterms:modified xsi:type="dcterms:W3CDTF">2021-06-21T0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53E825DC292E45BC21BBC22C946887</vt:lpwstr>
  </property>
</Properties>
</file>